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31533" w14:textId="77777777" w:rsidR="008457BA" w:rsidRDefault="008457BA" w:rsidP="008457BA">
      <w:pPr>
        <w:pStyle w:val="Title"/>
      </w:pPr>
      <w:r>
        <w:t>Sound List</w:t>
      </w:r>
    </w:p>
    <w:p w14:paraId="7FE119AB" w14:textId="77777777" w:rsidR="008457BA" w:rsidRDefault="008457BA" w:rsidP="008457BA">
      <w:pPr>
        <w:pStyle w:val="ListParagraph"/>
        <w:numPr>
          <w:ilvl w:val="0"/>
          <w:numId w:val="1"/>
        </w:numPr>
      </w:pPr>
      <w:r>
        <w:t>Alarm clock: Ringing</w:t>
      </w:r>
      <w:r w:rsidR="001614EE">
        <w:t>, turn off, throw / smash on ground.</w:t>
      </w:r>
    </w:p>
    <w:p w14:paraId="79A2B4A5" w14:textId="46CF4EF6" w:rsidR="008457BA" w:rsidRDefault="008457BA" w:rsidP="008457BA">
      <w:pPr>
        <w:pStyle w:val="ListParagraph"/>
        <w:numPr>
          <w:ilvl w:val="0"/>
          <w:numId w:val="1"/>
        </w:numPr>
      </w:pPr>
      <w:r>
        <w:t>Drawers opening: / closing</w:t>
      </w:r>
    </w:p>
    <w:p w14:paraId="1A150C62" w14:textId="6AC94692" w:rsidR="00484C92" w:rsidRDefault="00484C92" w:rsidP="008457BA">
      <w:pPr>
        <w:pStyle w:val="ListParagraph"/>
        <w:numPr>
          <w:ilvl w:val="0"/>
          <w:numId w:val="1"/>
        </w:numPr>
      </w:pPr>
      <w:r>
        <w:t xml:space="preserve">Cupboard Door Open / </w:t>
      </w:r>
      <w:bookmarkStart w:id="0" w:name="_GoBack"/>
      <w:bookmarkEnd w:id="0"/>
      <w:r>
        <w:t>Close</w:t>
      </w:r>
    </w:p>
    <w:p w14:paraId="71F92423" w14:textId="77777777" w:rsidR="008457BA" w:rsidRDefault="008457BA" w:rsidP="008457BA">
      <w:pPr>
        <w:pStyle w:val="ListParagraph"/>
        <w:numPr>
          <w:ilvl w:val="0"/>
          <w:numId w:val="1"/>
        </w:numPr>
      </w:pPr>
      <w:r>
        <w:t>Wardrobe: opening / closing</w:t>
      </w:r>
    </w:p>
    <w:p w14:paraId="7DEC38D7" w14:textId="77777777" w:rsidR="008457BA" w:rsidRDefault="008457BA" w:rsidP="008457BA">
      <w:pPr>
        <w:pStyle w:val="ListParagraph"/>
        <w:numPr>
          <w:ilvl w:val="0"/>
          <w:numId w:val="1"/>
        </w:numPr>
      </w:pPr>
      <w:r>
        <w:t>Light switch: on / off</w:t>
      </w:r>
    </w:p>
    <w:p w14:paraId="6A4D801F" w14:textId="77777777" w:rsidR="008457BA" w:rsidRDefault="008457BA" w:rsidP="008457BA">
      <w:pPr>
        <w:pStyle w:val="ListParagraph"/>
        <w:numPr>
          <w:ilvl w:val="0"/>
          <w:numId w:val="1"/>
        </w:numPr>
      </w:pPr>
      <w:r>
        <w:t>Door: opening / closing, locking / unlocking</w:t>
      </w:r>
    </w:p>
    <w:p w14:paraId="3A391462" w14:textId="76303DA6" w:rsidR="008457BA" w:rsidRDefault="008457BA" w:rsidP="008457BA">
      <w:pPr>
        <w:pStyle w:val="ListParagraph"/>
        <w:numPr>
          <w:ilvl w:val="0"/>
          <w:numId w:val="1"/>
        </w:numPr>
      </w:pPr>
      <w:r>
        <w:t xml:space="preserve">Walking sounds: </w:t>
      </w:r>
      <w:r w:rsidR="00630A2F">
        <w:t>wood walk</w:t>
      </w:r>
    </w:p>
    <w:p w14:paraId="71D79E86" w14:textId="56FBA1EF" w:rsidR="00484C92" w:rsidRDefault="00484C92" w:rsidP="00484C92">
      <w:pPr>
        <w:pStyle w:val="ListParagraph"/>
        <w:numPr>
          <w:ilvl w:val="0"/>
          <w:numId w:val="1"/>
        </w:numPr>
      </w:pPr>
      <w:r>
        <w:t>Objects: Hitting Surfaces, breaking porcelain</w:t>
      </w:r>
    </w:p>
    <w:p w14:paraId="0E8041AB" w14:textId="44A6F9BB" w:rsidR="00484C92" w:rsidRDefault="00484C92" w:rsidP="00484C92">
      <w:pPr>
        <w:pStyle w:val="ListParagraph"/>
        <w:numPr>
          <w:ilvl w:val="0"/>
          <w:numId w:val="1"/>
        </w:numPr>
      </w:pPr>
      <w:r>
        <w:t>Tap on/of</w:t>
      </w:r>
    </w:p>
    <w:p w14:paraId="54C7675B" w14:textId="2E3A9A1E" w:rsidR="00484C92" w:rsidRDefault="00484C92" w:rsidP="00484C92">
      <w:pPr>
        <w:pStyle w:val="ListParagraph"/>
        <w:numPr>
          <w:ilvl w:val="0"/>
          <w:numId w:val="1"/>
        </w:numPr>
      </w:pPr>
      <w:r>
        <w:t>Shower On/Off/Shower Running Sound</w:t>
      </w:r>
    </w:p>
    <w:p w14:paraId="19372DBE" w14:textId="55CBC7CF" w:rsidR="00484C92" w:rsidRDefault="00484C92" w:rsidP="00484C92">
      <w:pPr>
        <w:pStyle w:val="ListParagraph"/>
        <w:numPr>
          <w:ilvl w:val="0"/>
          <w:numId w:val="1"/>
        </w:numPr>
      </w:pPr>
      <w:r>
        <w:t>Clothes Rustling</w:t>
      </w:r>
    </w:p>
    <w:p w14:paraId="1BC834B2" w14:textId="64421D2D" w:rsidR="00484C92" w:rsidRDefault="00484C92" w:rsidP="00484C92">
      <w:pPr>
        <w:pStyle w:val="ListParagraph"/>
        <w:numPr>
          <w:ilvl w:val="0"/>
          <w:numId w:val="1"/>
        </w:numPr>
      </w:pPr>
      <w:r>
        <w:t>Fridge Open/Close/Running (Humming Sound)</w:t>
      </w:r>
    </w:p>
    <w:p w14:paraId="57662C80" w14:textId="2472D59B" w:rsidR="00484C92" w:rsidRDefault="00484C92" w:rsidP="00484C92">
      <w:pPr>
        <w:pStyle w:val="ListParagraph"/>
        <w:numPr>
          <w:ilvl w:val="0"/>
          <w:numId w:val="1"/>
        </w:numPr>
      </w:pPr>
      <w:r>
        <w:t>Toaster Push Down/Pop Up</w:t>
      </w:r>
    </w:p>
    <w:p w14:paraId="64795048" w14:textId="2644DF88" w:rsidR="00484C92" w:rsidRDefault="00484C92" w:rsidP="00484C92">
      <w:pPr>
        <w:pStyle w:val="ListParagraph"/>
        <w:numPr>
          <w:ilvl w:val="0"/>
          <w:numId w:val="1"/>
        </w:numPr>
      </w:pPr>
      <w:r>
        <w:t>Kettle On/Off/Running</w:t>
      </w:r>
    </w:p>
    <w:p w14:paraId="5FAAD47F" w14:textId="33F14499" w:rsidR="00484C92" w:rsidRDefault="00484C92" w:rsidP="00484C92">
      <w:pPr>
        <w:pStyle w:val="ListParagraph"/>
        <w:numPr>
          <w:ilvl w:val="0"/>
          <w:numId w:val="1"/>
        </w:numPr>
      </w:pPr>
      <w:r>
        <w:t>Stove On/Off/Gas Running</w:t>
      </w:r>
    </w:p>
    <w:p w14:paraId="49E16FA8" w14:textId="56315834" w:rsidR="00484C92" w:rsidRDefault="00484C92" w:rsidP="00484C92">
      <w:pPr>
        <w:pStyle w:val="ListParagraph"/>
        <w:numPr>
          <w:ilvl w:val="0"/>
          <w:numId w:val="1"/>
        </w:numPr>
      </w:pPr>
      <w:r>
        <w:t>Oven Running</w:t>
      </w:r>
    </w:p>
    <w:p w14:paraId="3E11A25A" w14:textId="4BC1606A" w:rsidR="00484C92" w:rsidRDefault="00484C92" w:rsidP="00484C92">
      <w:pPr>
        <w:pStyle w:val="ListParagraph"/>
        <w:numPr>
          <w:ilvl w:val="0"/>
          <w:numId w:val="1"/>
        </w:numPr>
      </w:pPr>
      <w:r>
        <w:t>Stirring Tea</w:t>
      </w:r>
    </w:p>
    <w:p w14:paraId="26201C6C" w14:textId="2D49D4A8" w:rsidR="00484C92" w:rsidRDefault="00484C92" w:rsidP="00484C92">
      <w:pPr>
        <w:pStyle w:val="ListParagraph"/>
        <w:numPr>
          <w:ilvl w:val="0"/>
          <w:numId w:val="1"/>
        </w:numPr>
      </w:pPr>
      <w:r>
        <w:t>Spoon Hitting Surface/Tea Mug</w:t>
      </w:r>
    </w:p>
    <w:p w14:paraId="6E5C0543" w14:textId="33831527" w:rsidR="00484C92" w:rsidRDefault="00484C92" w:rsidP="00484C92">
      <w:pPr>
        <w:pStyle w:val="ListParagraph"/>
        <w:numPr>
          <w:ilvl w:val="0"/>
          <w:numId w:val="1"/>
        </w:numPr>
      </w:pPr>
      <w:r>
        <w:t>Shower Door Open/Close</w:t>
      </w:r>
    </w:p>
    <w:p w14:paraId="45F6A5BA" w14:textId="0437F527" w:rsidR="00484C92" w:rsidRDefault="00484C92" w:rsidP="00484C92">
      <w:pPr>
        <w:pStyle w:val="ListParagraph"/>
        <w:numPr>
          <w:ilvl w:val="0"/>
          <w:numId w:val="1"/>
        </w:numPr>
      </w:pPr>
      <w:r>
        <w:t>Items Brushing across Kitchen Surface</w:t>
      </w:r>
    </w:p>
    <w:p w14:paraId="3ACFB564" w14:textId="77777777" w:rsidR="008457BA" w:rsidRPr="008457BA" w:rsidRDefault="008457BA" w:rsidP="008457BA"/>
    <w:sectPr w:rsidR="008457BA" w:rsidRPr="008457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74667D"/>
    <w:multiLevelType w:val="hybridMultilevel"/>
    <w:tmpl w:val="176CE5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wNTE1NbE0MrUwszBR0lEKTi0uzszPAykwrAUAtMJvMSwAAAA="/>
  </w:docVars>
  <w:rsids>
    <w:rsidRoot w:val="008457BA"/>
    <w:rsid w:val="001614EE"/>
    <w:rsid w:val="00484C92"/>
    <w:rsid w:val="00630A2F"/>
    <w:rsid w:val="00845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D80B2"/>
  <w15:chartTrackingRefBased/>
  <w15:docId w15:val="{31AD6FBF-A8DD-43E0-A93F-74C4BE80F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57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57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8457B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57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8457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ley-Sak, Josh</dc:creator>
  <cp:keywords/>
  <dc:description/>
  <cp:lastModifiedBy>Hammond, Lewis</cp:lastModifiedBy>
  <cp:revision>2</cp:revision>
  <dcterms:created xsi:type="dcterms:W3CDTF">2020-02-19T10:57:00Z</dcterms:created>
  <dcterms:modified xsi:type="dcterms:W3CDTF">2020-02-22T14:23:00Z</dcterms:modified>
</cp:coreProperties>
</file>